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1C367" w14:textId="77777777" w:rsidR="006F3884" w:rsidRPr="006F3884" w:rsidRDefault="006F3884" w:rsidP="006F3884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  <w:lang w:eastAsia="en-CA"/>
        </w:rPr>
      </w:pPr>
      <w:r w:rsidRPr="006F388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  <w:lang w:eastAsia="en-CA"/>
        </w:rPr>
        <w:t>Resume</w:t>
      </w:r>
    </w:p>
    <w:p w14:paraId="2A321FA9" w14:textId="77777777" w:rsidR="006F3884" w:rsidRPr="006F3884" w:rsidRDefault="006F3884" w:rsidP="006F388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CA"/>
        </w:rPr>
        <w:t>Saiharshal Nadiminti</w:t>
      </w:r>
    </w:p>
    <w:p w14:paraId="5FF556AE" w14:textId="77777777" w:rsidR="006F3884" w:rsidRPr="006F3884" w:rsidRDefault="004E32B2" w:rsidP="006F3884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CA"/>
        </w:rPr>
      </w:pPr>
      <w:r>
        <w:rPr>
          <w:rFonts w:ascii="Times New Roman" w:eastAsia="Times New Roman" w:hAnsi="Times New Roman" w:cs="Times New Roman"/>
          <w:sz w:val="20"/>
          <w:szCs w:val="20"/>
          <w:lang w:eastAsia="en-CA"/>
        </w:rPr>
        <w:pict w14:anchorId="12A0E51A">
          <v:rect id="_x0000_i1025" style="width:0;height:1.5pt" o:hralign="center" o:hrstd="t" o:hrnoshade="t" o:hr="t" fillcolor="black" stroked="f"/>
        </w:pict>
      </w:r>
    </w:p>
    <w:p w14:paraId="620B4B91" w14:textId="77777777" w:rsidR="006F3884" w:rsidRPr="006F3884" w:rsidRDefault="006F3884" w:rsidP="006F3884">
      <w:pPr>
        <w:shd w:val="clear" w:color="auto" w:fill="FFE4C4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Interests</w:t>
      </w:r>
    </w:p>
    <w:p w14:paraId="665EEB44" w14:textId="77777777" w:rsidR="006F3884" w:rsidRPr="006F3884" w:rsidRDefault="006F3884" w:rsidP="006F3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Drawing</w:t>
      </w:r>
    </w:p>
    <w:p w14:paraId="627477A0" w14:textId="77777777" w:rsidR="006F3884" w:rsidRPr="006F3884" w:rsidRDefault="006F3884" w:rsidP="006F3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Photography</w:t>
      </w:r>
    </w:p>
    <w:p w14:paraId="291E32DB" w14:textId="77777777" w:rsidR="006F3884" w:rsidRPr="006F3884" w:rsidRDefault="006F3884" w:rsidP="006F3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Design</w:t>
      </w:r>
    </w:p>
    <w:p w14:paraId="0691CD76" w14:textId="77777777" w:rsidR="006F3884" w:rsidRPr="006F3884" w:rsidRDefault="006F3884" w:rsidP="006F3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Programming</w:t>
      </w:r>
    </w:p>
    <w:p w14:paraId="2283C970" w14:textId="77777777" w:rsidR="006F3884" w:rsidRPr="006F3884" w:rsidRDefault="006F3884" w:rsidP="006F388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Computer Science</w:t>
      </w:r>
    </w:p>
    <w:p w14:paraId="34D38F8D" w14:textId="77777777" w:rsidR="006F3884" w:rsidRPr="006F3884" w:rsidRDefault="006F3884" w:rsidP="006F3884">
      <w:pPr>
        <w:shd w:val="clear" w:color="auto" w:fill="FFE4C4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Skills</w:t>
      </w:r>
    </w:p>
    <w:p w14:paraId="3336E11A" w14:textId="77777777" w:rsidR="006F3884" w:rsidRPr="006F3884" w:rsidRDefault="006F3884" w:rsidP="006F388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Web Design with HTML &amp; CSS</w:t>
      </w:r>
    </w:p>
    <w:p w14:paraId="5B6663DB" w14:textId="77777777" w:rsidR="006F3884" w:rsidRPr="006F3884" w:rsidRDefault="006F3884" w:rsidP="006F3884">
      <w:pPr>
        <w:shd w:val="clear" w:color="auto" w:fill="FFE4C4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Education</w:t>
      </w:r>
    </w:p>
    <w:p w14:paraId="0211B85B" w14:textId="32088AD3" w:rsidR="006F3884" w:rsidRPr="006F3884" w:rsidRDefault="006F3884" w:rsidP="00916FC0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0"/>
          <w:szCs w:val="20"/>
          <w:u w:val="single"/>
          <w:lang w:eastAsia="en-CA"/>
        </w:rPr>
      </w:pPr>
    </w:p>
    <w:p w14:paraId="59438EED" w14:textId="5BD02C99" w:rsidR="006F3884" w:rsidRPr="006F3884" w:rsidRDefault="006F3884" w:rsidP="00916FC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FF"/>
          <w:sz w:val="28"/>
          <w:szCs w:val="28"/>
          <w:u w:val="single"/>
          <w:lang w:eastAsia="en-CA"/>
        </w:rPr>
        <w:t xml:space="preserve">Delhi Public School </w:t>
      </w:r>
      <w:proofErr w:type="spellStart"/>
      <w:r w:rsidRPr="006F3884">
        <w:rPr>
          <w:rFonts w:ascii="Times New Roman" w:eastAsia="Times New Roman" w:hAnsi="Times New Roman" w:cs="Times New Roman"/>
          <w:color w:val="0000FF"/>
          <w:sz w:val="28"/>
          <w:szCs w:val="28"/>
          <w:u w:val="single"/>
          <w:lang w:eastAsia="en-CA"/>
        </w:rPr>
        <w:t>Bopal</w:t>
      </w:r>
      <w:proofErr w:type="spellEnd"/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fldChar w:fldCharType="begin"/>
      </w: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instrText xml:space="preserve"> HYPERLINK "https://www.algonquincollege.com/" </w:instrText>
      </w: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fldChar w:fldCharType="separate"/>
      </w:r>
    </w:p>
    <w:p w14:paraId="0FCEFA16" w14:textId="77777777" w:rsidR="006F3884" w:rsidRPr="006F3884" w:rsidRDefault="006F3884" w:rsidP="006F388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FF"/>
          <w:sz w:val="28"/>
          <w:szCs w:val="28"/>
          <w:u w:val="single"/>
          <w:lang w:eastAsia="en-CA"/>
        </w:rPr>
        <w:t>Algonquin College</w:t>
      </w:r>
    </w:p>
    <w:p w14:paraId="125CC542" w14:textId="77777777" w:rsidR="006F3884" w:rsidRPr="006F3884" w:rsidRDefault="006F3884" w:rsidP="006F3884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fldChar w:fldCharType="end"/>
      </w:r>
    </w:p>
    <w:p w14:paraId="0C082F59" w14:textId="77777777" w:rsidR="006F3884" w:rsidRPr="006F3884" w:rsidRDefault="006F3884" w:rsidP="006F3884">
      <w:pPr>
        <w:shd w:val="clear" w:color="auto" w:fill="FFE4C4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Experience</w:t>
      </w:r>
    </w:p>
    <w:p w14:paraId="310D2FEA" w14:textId="60ADD07C" w:rsidR="006F3884" w:rsidRPr="006F3884" w:rsidRDefault="006F3884" w:rsidP="006F388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 xml:space="preserve">Student Technology Intern for </w:t>
      </w:r>
      <w:r w:rsidR="005E4C43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Delhi Public School</w:t>
      </w:r>
    </w:p>
    <w:p w14:paraId="61F401E4" w14:textId="77777777" w:rsidR="006F3884" w:rsidRPr="006F3884" w:rsidRDefault="006F3884" w:rsidP="006F388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Babysitter</w:t>
      </w:r>
    </w:p>
    <w:p w14:paraId="68F97885" w14:textId="77777777" w:rsidR="006F3884" w:rsidRPr="006F3884" w:rsidRDefault="006F3884" w:rsidP="006F3884">
      <w:pPr>
        <w:shd w:val="clear" w:color="auto" w:fill="FFE4C4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Extracurriculars</w:t>
      </w:r>
    </w:p>
    <w:p w14:paraId="45916759" w14:textId="77777777" w:rsidR="006F3884" w:rsidRPr="006F3884" w:rsidRDefault="006F3884" w:rsidP="006F388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Recycling Club</w:t>
      </w:r>
    </w:p>
    <w:p w14:paraId="7636A3C9" w14:textId="77777777" w:rsidR="006F3884" w:rsidRPr="006F3884" w:rsidRDefault="006F3884" w:rsidP="006F388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Gardening Club</w:t>
      </w:r>
    </w:p>
    <w:p w14:paraId="293649C9" w14:textId="77777777" w:rsidR="006F3884" w:rsidRPr="006F3884" w:rsidRDefault="006F3884" w:rsidP="006F388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</w:pPr>
      <w:r w:rsidRPr="006F3884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Book Club</w:t>
      </w:r>
    </w:p>
    <w:p w14:paraId="7839012A" w14:textId="23F76C34" w:rsidR="00137ACB" w:rsidRPr="0044285E" w:rsidRDefault="004E32B2">
      <w:pPr>
        <w:rPr>
          <w:sz w:val="18"/>
          <w:szCs w:val="18"/>
          <w:lang w:val="en-US"/>
        </w:rPr>
      </w:pPr>
    </w:p>
    <w:sectPr w:rsidR="00137ACB" w:rsidRPr="004428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C71A49"/>
    <w:multiLevelType w:val="multilevel"/>
    <w:tmpl w:val="26F0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0427C3"/>
    <w:multiLevelType w:val="multilevel"/>
    <w:tmpl w:val="4FC83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6020D6F"/>
    <w:multiLevelType w:val="multilevel"/>
    <w:tmpl w:val="2C529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963BDA"/>
    <w:multiLevelType w:val="multilevel"/>
    <w:tmpl w:val="B11AA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D16E5E"/>
    <w:multiLevelType w:val="multilevel"/>
    <w:tmpl w:val="96D03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bU0MTUzMTYDEko6SsGpxcWZ+XkgBUa1AI9RyeIsAAAA"/>
  </w:docVars>
  <w:rsids>
    <w:rsidRoot w:val="00EE081D"/>
    <w:rsid w:val="002F30D5"/>
    <w:rsid w:val="0044285E"/>
    <w:rsid w:val="004E32B2"/>
    <w:rsid w:val="005E4C43"/>
    <w:rsid w:val="006F3884"/>
    <w:rsid w:val="00916FC0"/>
    <w:rsid w:val="00B94B9C"/>
    <w:rsid w:val="00EE0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E28DE"/>
  <w15:chartTrackingRefBased/>
  <w15:docId w15:val="{77B12B64-499F-4B6A-90CA-38464BBEA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F38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6F388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3884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6F3884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customStyle="1" w:styleId="head">
    <w:name w:val="head"/>
    <w:basedOn w:val="Normal"/>
    <w:rsid w:val="006F3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6F388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4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6</cp:revision>
  <dcterms:created xsi:type="dcterms:W3CDTF">2020-06-19T15:58:00Z</dcterms:created>
  <dcterms:modified xsi:type="dcterms:W3CDTF">2020-06-19T16:05:00Z</dcterms:modified>
</cp:coreProperties>
</file>